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Macao</w:t>
      </w:r>
      <w:r>
        <w:t xml:space="preserve"> </w:t>
      </w:r>
      <w:r>
        <w:t xml:space="preserve">SAR,</w:t>
      </w:r>
      <w:r>
        <w:t xml:space="preserve"> </w:t>
      </w:r>
      <w:r>
        <w:t xml:space="preserve">Chin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Macao SAR, China received a score of NA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Macao SAR, China received a score of 8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Macao SAR, China received a score of</w:t>
      </w:r>
      <w:r>
        <w:t xml:space="preserve"> </w:t>
      </w:r>
      <w:r>
        <w:rPr>
          <w:bCs/>
          <w:b/>
        </w:rPr>
        <w:t xml:space="preserve">NA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Macao SAR, China received a score of 37.7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Macao SAR, China received a score of NA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Macao SAR, China received a score of NA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Macao SAR, China received a score of 0.8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Macao SAR, China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Macao SAR, China received a score of 0.5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Macao SAR, China received a score of NA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Macao SAR, China received a score of 0.2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Macao SAR, China received a score of 0.5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Macao SAR, China received a score of 0.3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Macao SAR, China received a score of 0.5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Macao SAR, China received a score of NA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Macao SAR, China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Macao SAR, China received a score of 0.4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Macao SAR, China received a score of NA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ast%20Asia%20&amp;%20Pacific\Macao%20SAR,%20Chin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ast%20Asia%20&amp;%20Pacific\Macao%20SAR,%20Chin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ast%20Asia%20&amp;%20Pacific\Macao%20SAR,%20Chin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ast%20Asia%20&amp;%20Pacific\Macao%20SAR,%20Chin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ast%20Asia%20&amp;%20Pacific\Macao%20SAR,%20Chin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ast%20Asia%20&amp;%20Pacific\Macao%20SAR,%20Chin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ast%20Asia%20&amp;%20Pacific\Macao%20SAR,%20Chin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ast%20Asia%20&amp;%20Pacific\Macao%20SAR,%20Chin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ast%20Asia%20&amp;%20Pacific\Macao%20SAR,%20Chin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ast%20Asia%20&amp;%20Pacific\Macao%20SAR,%20Chin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ast%20Asia%20&amp;%20Pacific\Macao%20SAR,%20Chin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ast%20Asia%20&amp;%20Pacific\Macao%20SAR,%20Chin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ast%20Asia%20&amp;%20Pacific\Macao%20SAR,%20Chin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ast%20Asia%20&amp;%20Pacific\Macao%20SAR,%20Chin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ast%20Asia%20&amp;%20Pacific\Macao%20SAR,%20Chin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ast%20Asia%20&amp;%20Pacific\Macao%20SAR,%20Chin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ast%20Asia%20&amp;%20Pacific\Macao%20SAR,%20Chin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02"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cao SAR, Chin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02"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cao SAR, Chin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5:05:49Z</dcterms:created>
  <dcterms:modified xsi:type="dcterms:W3CDTF">2024-03-19T15:0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Macao SAR, China Country Report</vt:lpwstr>
  </property>
</Properties>
</file>